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pecific lawyer position, e.g., "Senior Litigation Lawyer"] opportunity at [Law Firm Name] in New Zealand Wellington. As a dedicated legal professional with a proven track record of excellence in [mention specific area of law, e.g., corporate law, criminal defense, or property law], I am eager to contribute my expertise to a firm that values integrity, innovation, and community engagement—principles that align closely with the ethos of New Zealand Wellington’s legal landscape.</w:t>
      </w:r>
    </w:p>
    <w:p>
      <w:pPr>
        <w:pStyle w:val="BodyText"/>
      </w:pPr>
      <w:r>
        <w:t xml:space="preserve">With [X years] of experience in the legal field, I have developed a strong foundation in [specific skills or areas such as legal research, client counseling, dispute resolution, or regulatory compliance]. My career has been defined by a commitment to upholding justice and delivering tailored solutions for clients navigating complex legal challenges. Whether advising on contractual obligations, representing clients in court, or advocating for their rights within the framework of New Zealand’s unique legal system, I approach each case with diligence and a deep respect for the rule of law.</w:t>
      </w:r>
    </w:p>
    <w:bookmarkStart w:id="20" w:name="why-new-zealand-wellington"/>
    <w:p>
      <w:pPr>
        <w:pStyle w:val="Heading2"/>
      </w:pPr>
      <w:r>
        <w:t xml:space="preserve">Why New Zealand Wellington?</w:t>
      </w:r>
    </w:p>
    <w:p>
      <w:pPr>
        <w:pStyle w:val="FirstParagraph"/>
      </w:pPr>
      <w:r>
        <w:t xml:space="preserve">New Zealand Wellington is not just a city; it is a vibrant hub of legal innovation and cultural diversity. As the capital, it houses critical institutions such as the Supreme Court of New Zealand, Parliament, and numerous government agencies that shape national policies. This dynamic environment has always inspired me to pursue opportunities in Wellington, where I can engage with cases that impact both local communities and the broader national interest. The city’s blend of historical significance and modern legal advancements creates a unique platform for lawyers to contribute meaningfully to society.</w:t>
      </w:r>
    </w:p>
    <w:p>
      <w:pPr>
        <w:pStyle w:val="BodyText"/>
      </w:pPr>
      <w:r>
        <w:t xml:space="preserve">What draws me specifically to Wellington is its strong emphasis on work-life balance, collaborative professional networks, and a thriving legal community. I have long admired how Wellington’s legal professionals prioritize ethical practices and community service while maintaining a high standard of excellence. This aligns perfectly with my own values as a lawyer, where I believe the profession should be both intellectually stimulating and socially responsible.</w:t>
      </w:r>
    </w:p>
    <w:bookmarkEnd w:id="20"/>
    <w:bookmarkStart w:id="21" w:name="professional-experience-and-achievements"/>
    <w:p>
      <w:pPr>
        <w:pStyle w:val="Heading2"/>
      </w:pPr>
      <w:r>
        <w:t xml:space="preserve">Professional Experience and Achievements</w:t>
      </w:r>
    </w:p>
    <w:p>
      <w:pPr>
        <w:pStyle w:val="FirstParagraph"/>
      </w:pPr>
      <w:r>
        <w:t xml:space="preserve">Throughout my career, I have consistently demonstrated an ability to adapt to evolving legal challenges while maintaining a client-centered approach. At [Previous Law Firm or Organization], I played a pivotal role in [specific achievement, e.g., "representing clients in high-stakes litigation cases that resulted in favorable settlements"]. My work involved not only drafting legal documents and conducting thorough research but also building trust with clients by communicating complex legal concepts clearly and compassionately.</w:t>
      </w:r>
    </w:p>
    <w:p>
      <w:pPr>
        <w:pStyle w:val="BodyText"/>
      </w:pPr>
      <w:r>
        <w:t xml:space="preserve">One of my most rewarding projects involved [describe a specific case or initiative]. This experience reinforced the importance of understanding the cultural and social context in which laws are applied—particularly in New Zealand, where tikanga Māori (Māori customs) and Te Tiriti o Waitangi (the Treaty of Waitangi) play a significant role in legal interpretations. I have also contributed to pro bono initiatives that support marginalized communities, further deepening my commitment to equitable access to justice.</w:t>
      </w:r>
    </w:p>
    <w:bookmarkEnd w:id="21"/>
    <w:bookmarkStart w:id="22" w:name="skills-and-qualifications"/>
    <w:p>
      <w:pPr>
        <w:pStyle w:val="Heading2"/>
      </w:pPr>
      <w:r>
        <w:t xml:space="preserve">Skills and Qualifications</w:t>
      </w:r>
    </w:p>
    <w:p>
      <w:pPr>
        <w:pStyle w:val="FirstParagraph"/>
      </w:pPr>
      <w:r>
        <w:t xml:space="preserve">My qualifications include a [LLB or Juris Doctor] from [University Name], followed by admission as a practicing lawyer in New Zealand. I am well-versed in New Zealand’s legal framework, including statutes such as the Resource Management Act 1991, the Treaty of Waitangi Act 1975, and the Health and Safety at Work Act 2015. Additionally, my expertise spans [list relevant areas: e.g., contract law, family law, intellectual property] and I am proficient in using legal software like [mention tools such as LexisNexis or Westlaw].</w:t>
      </w:r>
    </w:p>
    <w:p>
      <w:pPr>
        <w:pStyle w:val="BodyText"/>
      </w:pPr>
      <w:r>
        <w:t xml:space="preserve">Beyond technical skills, I bring strong communication abilities—both written and oral—that enable me to collaborate effectively with colleagues, clients, and stakeholders. My ability to analyze complex issues and present actionable strategies has been instrumental in achieving positive outcomes for clients. Furthermore, my adaptability in fast-paced environments ensures that I can thrive in the dynamic setting of New Zealand Wellington’s legal scene.</w:t>
      </w:r>
    </w:p>
    <w:bookmarkEnd w:id="22"/>
    <w:bookmarkStart w:id="23" w:name="why-law-firm-name"/>
    <w:p>
      <w:pPr>
        <w:pStyle w:val="Heading2"/>
      </w:pPr>
      <w:r>
        <w:t xml:space="preserve">Why [Law Firm Name]?</w:t>
      </w:r>
    </w:p>
    <w:p>
      <w:pPr>
        <w:pStyle w:val="FirstParagraph"/>
      </w:pPr>
      <w:r>
        <w:t xml:space="preserve">[Law Firm Name]’s reputation as a leader in [specific area of practice or community involvement] makes it an ideal place for me to grow professionally. I am particularly impressed by your commitment to [mention something specific about the firm, e.g., "sustainable legal practices", "innovative client services", or "supporting local initiatives"]. As a lawyer passionate about making a difference, I am eager to contribute my skills and energy to a team that shares these values.</w:t>
      </w:r>
    </w:p>
    <w:p>
      <w:pPr>
        <w:pStyle w:val="BodyText"/>
      </w:pPr>
      <w:r>
        <w:t xml:space="preserve">Joining [Law Firm Name] would allow me to combine my experience with the firm’s mission to provide exceptional legal services while fostering meaningful connections within the Wellington community. I am confident that my background in [specific expertise] and my dedication to ethical practice will add value to your team, particularly as you navigate the unique challenges and opportunities of New Zealand’s legal environment.</w:t>
      </w:r>
    </w:p>
    <w:bookmarkEnd w:id="23"/>
    <w:bookmarkStart w:id="24" w:name="conclusion"/>
    <w:p>
      <w:pPr>
        <w:pStyle w:val="Heading2"/>
      </w:pPr>
      <w:r>
        <w:t xml:space="preserve">Conclusion</w:t>
      </w:r>
    </w:p>
    <w:p>
      <w:pPr>
        <w:pStyle w:val="FirstParagraph"/>
      </w:pPr>
      <w:r>
        <w:t xml:space="preserve">In closing, I would be thrilled to bring my passion for law, my professional experience, and my deep respect for New Zealand Wellington’s legal traditions to [Law Firm Name]. I am particularly drawn to the opportunity to work in a city that balances tradition with progress and where the law plays a vital role in shaping a fairer future. Thank you for considering my application. I look forward to the possibility of discussing how my skills and vision align with your firm’s goals.</w:t>
      </w:r>
    </w:p>
    <w:p>
      <w:pPr>
        <w:pStyle w:val="BodyText"/>
      </w:pPr>
      <w:r>
        <w:t xml:space="preserve">Sincerely,</w:t>
      </w:r>
      <w:r>
        <w:br/>
      </w:r>
      <w:r>
        <w:t xml:space="preserve">[Your Full Name]</w:t>
      </w:r>
      <w:r>
        <w:br/>
      </w:r>
      <w:r>
        <w:t xml:space="preserve">[Your Contact Information: Phone Number, Email Address, 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New Zealand Wellington</dc:title>
  <dc:creator/>
  <dc:language>en</dc:language>
  <cp:keywords/>
  <dcterms:created xsi:type="dcterms:W3CDTF">2026-07-24T18:53:21Z</dcterms:created>
  <dcterms:modified xsi:type="dcterms:W3CDTF">2026-07-24T18:53:21Z</dcterms:modified>
</cp:coreProperties>
</file>

<file path=docProps/custom.xml><?xml version="1.0" encoding="utf-8"?>
<Properties xmlns="http://schemas.openxmlformats.org/officeDocument/2006/custom-properties" xmlns:vt="http://schemas.openxmlformats.org/officeDocument/2006/docPropsVTypes"/>
</file>